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1A39D" w14:textId="77777777" w:rsidR="00C90E81" w:rsidRDefault="00C90E81" w:rsidP="00C90E81">
      <w:pPr>
        <w:pStyle w:val="Heading1"/>
        <w:spacing w:after="13"/>
        <w:ind w:left="-5"/>
      </w:pPr>
      <w:r>
        <w:t xml:space="preserve">THE SENTENCE </w:t>
      </w:r>
    </w:p>
    <w:p w14:paraId="140E8DD6" w14:textId="77777777" w:rsidR="00C90E81" w:rsidRDefault="00C90E81" w:rsidP="00C90E81">
      <w:pPr>
        <w:ind w:left="-5" w:right="14"/>
      </w:pPr>
      <w:r>
        <w:t xml:space="preserve">1. When we speak or write we use words. We generally use these words in groups; as, </w:t>
      </w:r>
    </w:p>
    <w:p w14:paraId="0D640F61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52AEBE66" w14:textId="77777777" w:rsidR="00C90E81" w:rsidRDefault="00C90E81" w:rsidP="00C90E81">
      <w:pPr>
        <w:ind w:left="-5" w:right="14"/>
      </w:pPr>
      <w:r>
        <w:t xml:space="preserve">Little Jack Homer sat in a corner.  </w:t>
      </w:r>
    </w:p>
    <w:p w14:paraId="14CB37CF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5328B120" w14:textId="77777777" w:rsidR="00C90E81" w:rsidRDefault="00C90E81" w:rsidP="00C90E81">
      <w:pPr>
        <w:spacing w:after="274"/>
        <w:ind w:left="-5" w:right="2136"/>
      </w:pPr>
      <w:r>
        <w:t xml:space="preserve">A group of words like this, which makes complete sense, is called a Sentence. </w:t>
      </w:r>
    </w:p>
    <w:p w14:paraId="5B2009EA" w14:textId="77777777" w:rsidR="00C90E81" w:rsidRDefault="00C90E81" w:rsidP="00C90E81">
      <w:pPr>
        <w:pStyle w:val="Heading2"/>
        <w:ind w:left="-5"/>
      </w:pPr>
      <w:r>
        <w:t xml:space="preserve">Kinds of Sentences </w:t>
      </w:r>
    </w:p>
    <w:p w14:paraId="7729486C" w14:textId="77777777" w:rsidR="00C90E81" w:rsidRDefault="00C90E81" w:rsidP="00C90E81">
      <w:pPr>
        <w:ind w:left="-5" w:right="14"/>
      </w:pPr>
      <w:r>
        <w:t xml:space="preserve">2. Sentences are of four kinds:  </w:t>
      </w:r>
    </w:p>
    <w:p w14:paraId="05CC3F17" w14:textId="77777777" w:rsidR="00C90E81" w:rsidRDefault="00C90E81" w:rsidP="00C90E81">
      <w:pPr>
        <w:numPr>
          <w:ilvl w:val="0"/>
          <w:numId w:val="1"/>
        </w:numPr>
        <w:ind w:right="1112" w:hanging="338"/>
      </w:pPr>
      <w:r>
        <w:t xml:space="preserve">Those which make statements or assertions; as, Humpty Dumpty sat on a wall. </w:t>
      </w:r>
    </w:p>
    <w:p w14:paraId="079CFF8B" w14:textId="77777777" w:rsidR="00C90E81" w:rsidRDefault="00C90E81" w:rsidP="00C90E81">
      <w:pPr>
        <w:numPr>
          <w:ilvl w:val="0"/>
          <w:numId w:val="1"/>
        </w:numPr>
        <w:ind w:right="1112" w:hanging="338"/>
      </w:pPr>
      <w:r>
        <w:t xml:space="preserve">Those which ask questions; as Where do you live? </w:t>
      </w:r>
    </w:p>
    <w:p w14:paraId="2D043517" w14:textId="77777777" w:rsidR="00C90E81" w:rsidRDefault="00C90E81" w:rsidP="00C90E81">
      <w:pPr>
        <w:numPr>
          <w:ilvl w:val="0"/>
          <w:numId w:val="1"/>
        </w:numPr>
        <w:ind w:right="1112" w:hanging="338"/>
      </w:pPr>
      <w:r>
        <w:t xml:space="preserve">Those which express commands, requests, or entreaties; as,  Be quiet. </w:t>
      </w:r>
    </w:p>
    <w:p w14:paraId="157572AC" w14:textId="77777777" w:rsidR="00C90E81" w:rsidRDefault="00C90E81" w:rsidP="00C90E81">
      <w:pPr>
        <w:ind w:left="-5" w:right="14"/>
      </w:pPr>
      <w:r>
        <w:t xml:space="preserve">Have mercy upon us. </w:t>
      </w:r>
    </w:p>
    <w:p w14:paraId="55BCF69E" w14:textId="77777777" w:rsidR="00C90E81" w:rsidRDefault="00C90E81" w:rsidP="00C90E81">
      <w:pPr>
        <w:numPr>
          <w:ilvl w:val="0"/>
          <w:numId w:val="1"/>
        </w:numPr>
        <w:ind w:right="1112" w:hanging="338"/>
      </w:pPr>
      <w:r>
        <w:t xml:space="preserve">Those which express strong feelings; as,  How cold the night is! </w:t>
      </w:r>
    </w:p>
    <w:p w14:paraId="4D4DE5D6" w14:textId="77777777" w:rsidR="00C90E81" w:rsidRDefault="00C90E81" w:rsidP="00C90E81">
      <w:pPr>
        <w:ind w:left="-5" w:right="14"/>
      </w:pPr>
      <w:r>
        <w:t xml:space="preserve">What a shame!  </w:t>
      </w:r>
    </w:p>
    <w:p w14:paraId="407725CC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35F1E1E5" w14:textId="77777777" w:rsidR="00C90E81" w:rsidRDefault="00C90E81" w:rsidP="00C90E81">
      <w:pPr>
        <w:ind w:left="-5" w:right="14"/>
      </w:pPr>
      <w:r>
        <w:t xml:space="preserve">A sentence that makes a statement or assertion is called a Declarative or Assertive sentence. </w:t>
      </w:r>
    </w:p>
    <w:p w14:paraId="1B73DF6B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474EBB73" w14:textId="77777777" w:rsidR="00C90E81" w:rsidRDefault="00C90E81" w:rsidP="00C90E81">
      <w:pPr>
        <w:ind w:left="-5" w:right="14"/>
      </w:pPr>
      <w:r>
        <w:t xml:space="preserve">A sentence that asks a question is called an Interrogative sentence. </w:t>
      </w:r>
    </w:p>
    <w:p w14:paraId="327A11BB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1006FC71" w14:textId="77777777" w:rsidR="00C90E81" w:rsidRDefault="00C90E81" w:rsidP="00C90E81">
      <w:pPr>
        <w:ind w:left="-5" w:right="14"/>
      </w:pPr>
      <w:r>
        <w:t xml:space="preserve">A sentence that expresses a command or an entreaty is called an Imperative sentence. </w:t>
      </w:r>
    </w:p>
    <w:p w14:paraId="770F35CB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1D8F962C" w14:textId="77777777" w:rsidR="00C90E81" w:rsidRDefault="00C90E81" w:rsidP="00C90E81">
      <w:pPr>
        <w:spacing w:after="306"/>
        <w:ind w:left="-5" w:right="14"/>
      </w:pPr>
      <w:r>
        <w:t xml:space="preserve">A sentence that expresses strong feeling is called an Exclamatory sentence. </w:t>
      </w:r>
    </w:p>
    <w:p w14:paraId="4FAFE042" w14:textId="77777777" w:rsidR="00C90E81" w:rsidRDefault="00C90E81" w:rsidP="00C90E81">
      <w:pPr>
        <w:pStyle w:val="Heading2"/>
        <w:ind w:left="-5"/>
      </w:pPr>
      <w:r>
        <w:t xml:space="preserve">SUBJECT AND PREDICATE </w:t>
      </w:r>
    </w:p>
    <w:p w14:paraId="293B3246" w14:textId="77777777" w:rsidR="00C90E81" w:rsidRDefault="00C90E81" w:rsidP="00C90E81">
      <w:pPr>
        <w:ind w:left="-5" w:right="14"/>
      </w:pPr>
      <w:r>
        <w:t xml:space="preserve">3. When we make a sentence: </w:t>
      </w:r>
    </w:p>
    <w:p w14:paraId="5F04694A" w14:textId="77777777" w:rsidR="00C90E81" w:rsidRDefault="00C90E81" w:rsidP="00C90E81">
      <w:pPr>
        <w:ind w:left="-5" w:right="4299"/>
      </w:pPr>
      <w:r>
        <w:t xml:space="preserve">(1) We name some person or thing; and (2) Say something about that person or thing. </w:t>
      </w:r>
    </w:p>
    <w:p w14:paraId="47482F1F" w14:textId="77777777" w:rsidR="00C90E81" w:rsidRDefault="00C90E81" w:rsidP="00C90E81">
      <w:pPr>
        <w:spacing w:after="0" w:line="259" w:lineRule="auto"/>
        <w:ind w:left="0" w:firstLine="0"/>
      </w:pPr>
    </w:p>
    <w:p w14:paraId="3744A00A" w14:textId="77777777" w:rsidR="00C90E81" w:rsidRDefault="00C90E81" w:rsidP="00C90E81">
      <w:pPr>
        <w:ind w:left="-5" w:right="14"/>
      </w:pPr>
      <w:r>
        <w:t xml:space="preserve">In other words, we must have a subject to speak about and we must say or predicate something about that subject. </w:t>
      </w:r>
    </w:p>
    <w:p w14:paraId="5EBC6910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7D1764F3" w14:textId="77777777" w:rsidR="00C90E81" w:rsidRDefault="00C90E81" w:rsidP="00C90E81">
      <w:pPr>
        <w:ind w:left="-5" w:right="14"/>
      </w:pPr>
      <w:r>
        <w:t xml:space="preserve">Hence every sentence has two parts: </w:t>
      </w:r>
    </w:p>
    <w:p w14:paraId="0588ABD4" w14:textId="77777777" w:rsidR="00C90E81" w:rsidRDefault="00C90E81" w:rsidP="00C90E81">
      <w:pPr>
        <w:numPr>
          <w:ilvl w:val="0"/>
          <w:numId w:val="2"/>
        </w:numPr>
        <w:ind w:right="14"/>
      </w:pPr>
      <w:r>
        <w:t xml:space="preserve">The part which names the person or thing we are speaking about. This is called the Subject of the sentence. </w:t>
      </w:r>
    </w:p>
    <w:p w14:paraId="673486B5" w14:textId="77777777" w:rsidR="00C90E81" w:rsidRDefault="00C90E81" w:rsidP="00C90E81">
      <w:pPr>
        <w:numPr>
          <w:ilvl w:val="0"/>
          <w:numId w:val="2"/>
        </w:numPr>
        <w:ind w:right="14"/>
      </w:pPr>
      <w:r>
        <w:t xml:space="preserve">The part which tells something about the Subject. This is called the Predicate of the sentence. </w:t>
      </w:r>
    </w:p>
    <w:p w14:paraId="6520AB6A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315CDD4C" w14:textId="77777777" w:rsidR="00C90E81" w:rsidRDefault="00C90E81" w:rsidP="00C90E81">
      <w:pPr>
        <w:numPr>
          <w:ilvl w:val="0"/>
          <w:numId w:val="3"/>
        </w:numPr>
        <w:ind w:right="1660"/>
      </w:pPr>
      <w:r>
        <w:t xml:space="preserve">The Subject of a sentence usually comes first, but occasionally it is put after the Predicate; as, </w:t>
      </w:r>
    </w:p>
    <w:p w14:paraId="52A273A4" w14:textId="77777777" w:rsidR="00C90E81" w:rsidRDefault="00C90E81" w:rsidP="00C90E81">
      <w:pPr>
        <w:ind w:left="-5" w:right="14"/>
      </w:pPr>
      <w:r>
        <w:t xml:space="preserve">Here comes the bus. </w:t>
      </w:r>
    </w:p>
    <w:p w14:paraId="3D3B3BE9" w14:textId="77777777" w:rsidR="00C90E81" w:rsidRDefault="00C90E81" w:rsidP="00C90E81">
      <w:pPr>
        <w:ind w:left="-5" w:right="14"/>
      </w:pPr>
      <w:r>
        <w:t xml:space="preserve">Sweet are the uses of adversity. </w:t>
      </w:r>
    </w:p>
    <w:p w14:paraId="2476319D" w14:textId="77777777" w:rsidR="00C90E81" w:rsidRDefault="00C90E81" w:rsidP="00C90E81">
      <w:pPr>
        <w:spacing w:after="0" w:line="259" w:lineRule="auto"/>
        <w:ind w:left="0" w:firstLine="0"/>
      </w:pPr>
      <w:r>
        <w:lastRenderedPageBreak/>
        <w:t xml:space="preserve"> </w:t>
      </w:r>
    </w:p>
    <w:p w14:paraId="655A10F3" w14:textId="77777777" w:rsidR="00C90E81" w:rsidRDefault="00C90E81" w:rsidP="00C90E81">
      <w:pPr>
        <w:numPr>
          <w:ilvl w:val="0"/>
          <w:numId w:val="3"/>
        </w:numPr>
        <w:ind w:right="1660"/>
      </w:pPr>
      <w:r>
        <w:t xml:space="preserve">In Imperative sentences the Subject is left out; as, Sit down. [Here the Subject You is understood].  </w:t>
      </w:r>
    </w:p>
    <w:p w14:paraId="4B492DF7" w14:textId="77777777" w:rsidR="00C90E81" w:rsidRDefault="00C90E81" w:rsidP="00C90E81">
      <w:pPr>
        <w:spacing w:after="251"/>
        <w:ind w:left="-5" w:right="14"/>
      </w:pPr>
      <w:r>
        <w:t xml:space="preserve">Thank him. [Here too the Subject You is understood.] </w:t>
      </w:r>
    </w:p>
    <w:p w14:paraId="1F4D7B32" w14:textId="1B5632B6" w:rsidR="004925D9" w:rsidRDefault="004925D9"/>
    <w:p w14:paraId="54E42624" w14:textId="4F980B7E" w:rsidR="00C90E81" w:rsidRDefault="00C90E81"/>
    <w:p w14:paraId="66C9FC9E" w14:textId="77777777" w:rsidR="00C90E81" w:rsidRDefault="00C90E81" w:rsidP="00C90E81">
      <w:pPr>
        <w:pStyle w:val="Heading2"/>
        <w:ind w:left="-5"/>
      </w:pPr>
      <w:r>
        <w:t xml:space="preserve">THE PHRASE AMD THE CLAUSE </w:t>
      </w:r>
    </w:p>
    <w:p w14:paraId="6DED351A" w14:textId="77777777" w:rsidR="00C90E81" w:rsidRDefault="00C90E81" w:rsidP="00C90E81">
      <w:pPr>
        <w:numPr>
          <w:ilvl w:val="0"/>
          <w:numId w:val="4"/>
        </w:numPr>
        <w:ind w:right="14" w:hanging="240"/>
      </w:pPr>
      <w:r>
        <w:t xml:space="preserve">Examine the group of words “in a corner”. It makes sense, but not complete sense. </w:t>
      </w:r>
    </w:p>
    <w:p w14:paraId="401B2261" w14:textId="77777777" w:rsidR="00C90E81" w:rsidRDefault="00C90E81" w:rsidP="00C90E81">
      <w:pPr>
        <w:ind w:left="-5" w:right="14"/>
      </w:pPr>
      <w:r>
        <w:t xml:space="preserve">Such a group of words, which makes sense, but not complete sense, is called a Phrase. </w:t>
      </w:r>
    </w:p>
    <w:p w14:paraId="6C02A77F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3CE09F2F" w14:textId="77777777" w:rsidR="00C90E81" w:rsidRDefault="00C90E81" w:rsidP="00C90E81">
      <w:pPr>
        <w:ind w:left="-5" w:right="14"/>
      </w:pPr>
      <w:r>
        <w:t xml:space="preserve">In the following sentences, the groups of words in italics are Phrases: </w:t>
      </w:r>
    </w:p>
    <w:p w14:paraId="1047A538" w14:textId="77777777" w:rsidR="00C90E81" w:rsidRDefault="00C90E81" w:rsidP="00C90E81">
      <w:pPr>
        <w:ind w:left="370" w:right="14"/>
      </w:pPr>
      <w:r>
        <w:t xml:space="preserve">The sun rises in the east. </w:t>
      </w:r>
    </w:p>
    <w:p w14:paraId="279A1256" w14:textId="77777777" w:rsidR="00C90E81" w:rsidRDefault="00C90E81" w:rsidP="00C90E81">
      <w:pPr>
        <w:ind w:left="370" w:right="14"/>
      </w:pPr>
      <w:r>
        <w:t xml:space="preserve">Humpty Dumpty sat on a wall. </w:t>
      </w:r>
    </w:p>
    <w:p w14:paraId="16FDC781" w14:textId="09E50BE0" w:rsidR="00C90E81" w:rsidRDefault="00C90E81" w:rsidP="00C90E81">
      <w:r>
        <w:t xml:space="preserve">There came a giant to my door.   </w:t>
      </w:r>
    </w:p>
    <w:p w14:paraId="4D911D5A" w14:textId="77777777" w:rsidR="00C90E81" w:rsidRDefault="00C90E81" w:rsidP="00C90E81">
      <w:pPr>
        <w:ind w:left="-5" w:right="14"/>
      </w:pPr>
      <w:r>
        <w:t xml:space="preserve">It was a sunset of great beauty. </w:t>
      </w:r>
    </w:p>
    <w:p w14:paraId="531FE680" w14:textId="77777777" w:rsidR="00C90E81" w:rsidRDefault="00C90E81" w:rsidP="00C90E81">
      <w:pPr>
        <w:ind w:left="-5" w:right="14"/>
      </w:pPr>
      <w:r>
        <w:t xml:space="preserve">The tops of the mountains were covered with snow. </w:t>
      </w:r>
    </w:p>
    <w:p w14:paraId="09DAB06B" w14:textId="77777777" w:rsidR="00C90E81" w:rsidRDefault="00C90E81" w:rsidP="00C90E81">
      <w:pPr>
        <w:ind w:left="-5" w:right="14"/>
      </w:pPr>
      <w:r>
        <w:t xml:space="preserve">Show me how to do it. </w:t>
      </w:r>
    </w:p>
    <w:p w14:paraId="25AEAC46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3913C422" w14:textId="77777777" w:rsidR="00C90E81" w:rsidRDefault="00C90E81" w:rsidP="00C90E81">
      <w:pPr>
        <w:numPr>
          <w:ilvl w:val="0"/>
          <w:numId w:val="4"/>
        </w:numPr>
        <w:ind w:right="14" w:hanging="240"/>
      </w:pPr>
      <w:r>
        <w:t xml:space="preserve">Examine the groups of words in italics in the following sentences: </w:t>
      </w:r>
    </w:p>
    <w:p w14:paraId="465829DD" w14:textId="77777777" w:rsidR="00C90E81" w:rsidRDefault="00C90E81" w:rsidP="00C90E81">
      <w:pPr>
        <w:ind w:left="-5" w:right="14"/>
      </w:pPr>
      <w:r>
        <w:t xml:space="preserve">He has a chain of gold. </w:t>
      </w:r>
    </w:p>
    <w:p w14:paraId="3F4AD123" w14:textId="77777777" w:rsidR="00C90E81" w:rsidRDefault="00C90E81" w:rsidP="00C90E81">
      <w:pPr>
        <w:ind w:left="-5" w:right="14"/>
      </w:pPr>
      <w:r>
        <w:t xml:space="preserve">He has a chain which is made of gold.  </w:t>
      </w:r>
    </w:p>
    <w:p w14:paraId="3445FAFD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7BBA9C7D" w14:textId="77777777" w:rsidR="00C90E81" w:rsidRDefault="00C90E81" w:rsidP="00C90E81">
      <w:pPr>
        <w:ind w:left="-5" w:right="14"/>
      </w:pPr>
      <w:r>
        <w:t xml:space="preserve">We recognize the first group of words as a Phrase. </w:t>
      </w:r>
    </w:p>
    <w:p w14:paraId="41126CC8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7AE41AC8" w14:textId="77777777" w:rsidR="00C90E81" w:rsidRDefault="00C90E81" w:rsidP="00C90E81">
      <w:pPr>
        <w:ind w:left="-5" w:right="14"/>
      </w:pPr>
      <w:r>
        <w:t xml:space="preserve">The second group of words, unlike the Phrase of gold, contains a Subject (which) and a Predicate (is made of gold). </w:t>
      </w:r>
    </w:p>
    <w:p w14:paraId="1BE45A9A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227487CF" w14:textId="77777777" w:rsidR="00C90E81" w:rsidRDefault="00C90E81" w:rsidP="00C90E81">
      <w:pPr>
        <w:ind w:left="-5" w:right="14"/>
      </w:pPr>
      <w:r>
        <w:t xml:space="preserve">Such a group of words which forms part of a sentence, and contains a Subject and a Predicate, is called a Clause. </w:t>
      </w:r>
    </w:p>
    <w:p w14:paraId="6B8ADD13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495009AE" w14:textId="77777777" w:rsidR="00C90E81" w:rsidRDefault="00C90E81" w:rsidP="00C90E81">
      <w:pPr>
        <w:ind w:left="-5" w:right="14"/>
      </w:pPr>
      <w:r>
        <w:t xml:space="preserve">In the following sentences, the groups of words in italics are Clauses: </w:t>
      </w:r>
    </w:p>
    <w:p w14:paraId="1E9021B8" w14:textId="77777777" w:rsidR="00C90E81" w:rsidRDefault="00C90E81" w:rsidP="00C90E81">
      <w:pPr>
        <w:ind w:left="-5" w:right="14"/>
      </w:pPr>
      <w:r>
        <w:t xml:space="preserve">People who pay their debts are trusted.  </w:t>
      </w:r>
    </w:p>
    <w:p w14:paraId="1A6A4A97" w14:textId="77777777" w:rsidR="00C90E81" w:rsidRDefault="00C90E81" w:rsidP="00C90E81">
      <w:pPr>
        <w:ind w:left="-5" w:right="14"/>
      </w:pPr>
      <w:r>
        <w:t xml:space="preserve">We cannot start while it is raining.  </w:t>
      </w:r>
    </w:p>
    <w:p w14:paraId="7ABC45EA" w14:textId="77777777" w:rsidR="00C90E81" w:rsidRDefault="00C90E81" w:rsidP="00C90E81">
      <w:pPr>
        <w:spacing w:after="306"/>
        <w:ind w:left="-5" w:right="14"/>
      </w:pPr>
      <w:r>
        <w:t xml:space="preserve">I think that, you have made a mistake. </w:t>
      </w:r>
    </w:p>
    <w:p w14:paraId="280CD100" w14:textId="77777777" w:rsidR="00C90E81" w:rsidRDefault="00C90E81" w:rsidP="00C90E81">
      <w:pPr>
        <w:pStyle w:val="Heading2"/>
        <w:ind w:left="-5"/>
      </w:pPr>
      <w:r>
        <w:t xml:space="preserve">SENTENCES : SIMPLE, COMPOUND, AND COMPLEX </w:t>
      </w:r>
    </w:p>
    <w:p w14:paraId="0EBAC62B" w14:textId="77777777" w:rsidR="00C90E81" w:rsidRDefault="00C90E81" w:rsidP="00C90E81">
      <w:pPr>
        <w:ind w:left="-5" w:right="14"/>
      </w:pPr>
      <w:r>
        <w:t xml:space="preserve">27. Examine the following sentences:- </w:t>
      </w:r>
    </w:p>
    <w:p w14:paraId="2E5118F1" w14:textId="77777777" w:rsidR="00C90E81" w:rsidRDefault="00C90E81" w:rsidP="00C90E81">
      <w:pPr>
        <w:numPr>
          <w:ilvl w:val="0"/>
          <w:numId w:val="5"/>
        </w:numPr>
        <w:ind w:right="14" w:hanging="240"/>
      </w:pPr>
      <w:r>
        <w:t xml:space="preserve">His courage won him honour. </w:t>
      </w:r>
    </w:p>
    <w:p w14:paraId="7836ADAA" w14:textId="77777777" w:rsidR="00C90E81" w:rsidRDefault="00C90E81" w:rsidP="00C90E81">
      <w:pPr>
        <w:numPr>
          <w:ilvl w:val="0"/>
          <w:numId w:val="5"/>
        </w:numPr>
        <w:ind w:right="14" w:hanging="240"/>
      </w:pPr>
      <w:r>
        <w:t xml:space="preserve">The moon was bright and we could see our way. </w:t>
      </w:r>
    </w:p>
    <w:p w14:paraId="64B143F9" w14:textId="77777777" w:rsidR="00C90E81" w:rsidRDefault="00C90E81" w:rsidP="00C90E81">
      <w:pPr>
        <w:numPr>
          <w:ilvl w:val="0"/>
          <w:numId w:val="5"/>
        </w:numPr>
        <w:ind w:right="14" w:hanging="240"/>
      </w:pPr>
      <w:r>
        <w:t xml:space="preserve">Night came on and rain fell heavily and we all got very wet. </w:t>
      </w:r>
    </w:p>
    <w:p w14:paraId="7F8992FA" w14:textId="77777777" w:rsidR="00C90E81" w:rsidRDefault="00C90E81" w:rsidP="00C90E81">
      <w:pPr>
        <w:numPr>
          <w:ilvl w:val="0"/>
          <w:numId w:val="5"/>
        </w:numPr>
        <w:ind w:right="14" w:hanging="240"/>
      </w:pPr>
      <w:r>
        <w:t xml:space="preserve">They rested when evening came. </w:t>
      </w:r>
    </w:p>
    <w:p w14:paraId="5BD873C2" w14:textId="77777777" w:rsidR="00C90E81" w:rsidRDefault="00C90E81" w:rsidP="00C90E81">
      <w:pPr>
        <w:numPr>
          <w:ilvl w:val="0"/>
          <w:numId w:val="5"/>
        </w:numPr>
        <w:ind w:right="14" w:hanging="240"/>
      </w:pPr>
      <w:r>
        <w:t xml:space="preserve">As the boxers advanced into the ring, the people said they would not allow them to fight. </w:t>
      </w:r>
    </w:p>
    <w:p w14:paraId="19DDCBE5" w14:textId="77777777" w:rsidR="00C90E81" w:rsidRDefault="00C90E81" w:rsidP="00C90E81">
      <w:pPr>
        <w:numPr>
          <w:ilvl w:val="0"/>
          <w:numId w:val="5"/>
        </w:numPr>
        <w:ind w:right="14" w:hanging="240"/>
      </w:pPr>
      <w:r>
        <w:lastRenderedPageBreak/>
        <w:t xml:space="preserve">Anil called at 5.30 and I told him that you had gone out. </w:t>
      </w:r>
    </w:p>
    <w:p w14:paraId="6CE3D1AD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7AEFD09B" w14:textId="77777777" w:rsidR="00C90E81" w:rsidRDefault="00C90E81" w:rsidP="00C90E81">
      <w:pPr>
        <w:ind w:left="-5" w:right="14"/>
      </w:pPr>
      <w:r>
        <w:t xml:space="preserve">We see that sentence 1 has only one Subject and one Predicate, Such a sentence is called a Simple Sentence. </w:t>
      </w:r>
    </w:p>
    <w:p w14:paraId="5D22C6C3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1A301BCE" w14:textId="77777777" w:rsidR="00C90E81" w:rsidRDefault="00C90E81" w:rsidP="00C90E81">
      <w:pPr>
        <w:ind w:left="-5" w:right="14"/>
      </w:pPr>
      <w:r>
        <w:t xml:space="preserve">Def: - A Simple sentence is one which has only one Subject and one Predicate. </w:t>
      </w:r>
    </w:p>
    <w:p w14:paraId="42A77611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2D6947EA" w14:textId="77777777" w:rsidR="00C90E81" w:rsidRDefault="00C90E81" w:rsidP="00C90E81">
      <w:pPr>
        <w:ind w:left="-5" w:right="14"/>
      </w:pPr>
      <w:r>
        <w:t xml:space="preserve">[Or] A simple sentence is one which has only one Subject and one Predicate. </w:t>
      </w:r>
    </w:p>
    <w:p w14:paraId="3AF89867" w14:textId="77777777" w:rsidR="00C90E81" w:rsidRDefault="00C90E81" w:rsidP="00C90E81">
      <w:pPr>
        <w:spacing w:after="0" w:line="259" w:lineRule="auto"/>
        <w:ind w:left="0" w:firstLine="0"/>
      </w:pPr>
      <w:r>
        <w:t xml:space="preserve">  </w:t>
      </w:r>
      <w:r>
        <w:br w:type="page"/>
      </w:r>
    </w:p>
    <w:p w14:paraId="1E700035" w14:textId="77777777" w:rsidR="00C90E81" w:rsidRDefault="00C90E81" w:rsidP="00C90E81">
      <w:pPr>
        <w:ind w:left="-5" w:right="14"/>
      </w:pPr>
      <w:r>
        <w:lastRenderedPageBreak/>
        <w:t xml:space="preserve">Sentence 2 consists of two parts : </w:t>
      </w:r>
    </w:p>
    <w:p w14:paraId="49C4C4E0" w14:textId="77777777" w:rsidR="00C90E81" w:rsidRDefault="00C90E81" w:rsidP="00C90E81">
      <w:pPr>
        <w:numPr>
          <w:ilvl w:val="0"/>
          <w:numId w:val="6"/>
        </w:numPr>
        <w:ind w:right="14" w:hanging="353"/>
      </w:pPr>
      <w:r>
        <w:t xml:space="preserve">The moon was bright.  </w:t>
      </w:r>
    </w:p>
    <w:p w14:paraId="1CC19421" w14:textId="77777777" w:rsidR="00C90E81" w:rsidRDefault="00C90E81" w:rsidP="00C90E81">
      <w:pPr>
        <w:numPr>
          <w:ilvl w:val="0"/>
          <w:numId w:val="6"/>
        </w:numPr>
        <w:ind w:right="14" w:hanging="353"/>
      </w:pPr>
      <w:r>
        <w:t xml:space="preserve">We could sec our way. </w:t>
      </w:r>
    </w:p>
    <w:p w14:paraId="495C65CB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78B9F23C" w14:textId="77777777" w:rsidR="00C90E81" w:rsidRDefault="00C90E81" w:rsidP="00C90E81">
      <w:pPr>
        <w:ind w:left="-5" w:right="14"/>
      </w:pPr>
      <w:r>
        <w:t xml:space="preserve">These two parts are joined by the Co-ordinating Conjunction and. </w:t>
      </w:r>
    </w:p>
    <w:p w14:paraId="108EF1AB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56D9E8FD" w14:textId="77777777" w:rsidR="00C90E81" w:rsidRDefault="00C90E81" w:rsidP="00C90E81">
      <w:pPr>
        <w:ind w:left="-5" w:right="14"/>
      </w:pPr>
      <w:r>
        <w:t xml:space="preserve">Each part contains a Subject and a Predicate of its own. Each part is what we call a Clause. </w:t>
      </w:r>
    </w:p>
    <w:p w14:paraId="00CC10C6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2FAC2DC2" w14:textId="77777777" w:rsidR="00C90E81" w:rsidRDefault="00C90E81" w:rsidP="00C90E81">
      <w:pPr>
        <w:ind w:left="-5" w:right="14"/>
      </w:pPr>
      <w:r>
        <w:t xml:space="preserve">We further notice that each Clause makes good sense by itself, and hence could stand by itself as a separate sentence. Each Clause is therefore independent of the other or of the same order or rank, and is called a Principal or Main Clause. </w:t>
      </w:r>
    </w:p>
    <w:p w14:paraId="7B643D4C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4F907F70" w14:textId="77777777" w:rsidR="00C90E81" w:rsidRDefault="00C90E81" w:rsidP="00C90E81">
      <w:pPr>
        <w:ind w:left="-5" w:right="14"/>
      </w:pPr>
      <w:r>
        <w:t xml:space="preserve">A sentence, such as the second, which is made up of Principal or Main Clauses, is called a Compound Sentence. </w:t>
      </w:r>
    </w:p>
    <w:p w14:paraId="7575C06E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41642682" w14:textId="77777777" w:rsidR="00C90E81" w:rsidRDefault="00C90E81" w:rsidP="00C90E81">
      <w:pPr>
        <w:ind w:left="-5" w:right="14"/>
      </w:pPr>
      <w:r>
        <w:t xml:space="preserve">Sentence 3 consists of three Clauses of the same order or rank. In other words, sentence 3 consists of three Principal or Main Clauses, viz: </w:t>
      </w:r>
    </w:p>
    <w:p w14:paraId="3A262E75" w14:textId="77777777" w:rsidR="00C90E81" w:rsidRDefault="00C90E81" w:rsidP="00C90E81">
      <w:pPr>
        <w:numPr>
          <w:ilvl w:val="0"/>
          <w:numId w:val="7"/>
        </w:numPr>
        <w:ind w:right="14" w:hanging="420"/>
      </w:pPr>
      <w:r>
        <w:t xml:space="preserve">Night came on       </w:t>
      </w:r>
    </w:p>
    <w:p w14:paraId="65D10130" w14:textId="77777777" w:rsidR="00C90E81" w:rsidRDefault="00C90E81" w:rsidP="00C90E81">
      <w:pPr>
        <w:numPr>
          <w:ilvl w:val="0"/>
          <w:numId w:val="7"/>
        </w:numPr>
        <w:ind w:right="14" w:hanging="420"/>
      </w:pPr>
      <w:r>
        <w:t xml:space="preserve">Rain fell heavily       </w:t>
      </w:r>
    </w:p>
    <w:p w14:paraId="1E27819B" w14:textId="77777777" w:rsidR="00C90E81" w:rsidRDefault="00C90E81" w:rsidP="00C90E81">
      <w:pPr>
        <w:numPr>
          <w:ilvl w:val="0"/>
          <w:numId w:val="7"/>
        </w:numPr>
        <w:ind w:right="14" w:hanging="420"/>
      </w:pPr>
      <w:r>
        <w:t xml:space="preserve">We all got very wet. Such a sentence is also called a Compound sentence. </w:t>
      </w:r>
    </w:p>
    <w:p w14:paraId="6CA3D1C0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63B2A6AA" w14:textId="77777777" w:rsidR="00C90E81" w:rsidRDefault="00C90E81" w:rsidP="00C90E81">
      <w:pPr>
        <w:ind w:left="-5" w:right="14"/>
      </w:pPr>
      <w:r>
        <w:t xml:space="preserve">Def:- A Compound sentence is one made up of two or more Principal or Main Clauses. </w:t>
      </w:r>
    </w:p>
    <w:p w14:paraId="57B0A199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2E343C41" w14:textId="77777777" w:rsidR="00C90E81" w:rsidRDefault="00C90E81" w:rsidP="00C90E81">
      <w:pPr>
        <w:ind w:left="-5" w:right="14"/>
      </w:pPr>
      <w:r>
        <w:t xml:space="preserve">Note:- The term Double is now used for a sentence which consists of two principal or main clauses, and the term Multiple for a sentence of more than two principal or main clauses. </w:t>
      </w:r>
    </w:p>
    <w:p w14:paraId="24F86301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67FAEB96" w14:textId="77777777" w:rsidR="00C90E81" w:rsidRDefault="00C90E81" w:rsidP="00C90E81">
      <w:pPr>
        <w:ind w:left="-5" w:right="5085"/>
      </w:pPr>
      <w:r>
        <w:t xml:space="preserve">Sentence 4 consists of two parts:- (7) They rested. </w:t>
      </w:r>
      <w:r>
        <w:tab/>
        <w:t xml:space="preserve"> </w:t>
      </w:r>
    </w:p>
    <w:p w14:paraId="202CCB9C" w14:textId="77777777" w:rsidR="00C90E81" w:rsidRDefault="00C90E81" w:rsidP="00C90E81">
      <w:pPr>
        <w:ind w:left="-5" w:right="14"/>
      </w:pPr>
      <w:r>
        <w:t xml:space="preserve">(ii) When evening came. </w:t>
      </w:r>
    </w:p>
    <w:p w14:paraId="718BEBA5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1FDC2030" w14:textId="77777777" w:rsidR="00C90E81" w:rsidRDefault="00C90E81" w:rsidP="00C90E81">
      <w:pPr>
        <w:ind w:left="-5" w:right="14"/>
      </w:pPr>
      <w:r>
        <w:t xml:space="preserve">Each part contains a Subject and a Predicate of its own, and forms part of a large sentence. Each part is therefore a Clause. </w:t>
      </w:r>
    </w:p>
    <w:p w14:paraId="5ACBA608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51AD5D84" w14:textId="77777777" w:rsidR="00C90E81" w:rsidRDefault="00C90E81" w:rsidP="00C90E81">
      <w:pPr>
        <w:ind w:left="-5" w:right="14"/>
      </w:pPr>
      <w:r>
        <w:t xml:space="preserve">We further notice that the Clause, They rested, makes good sense by itself, and hence could stand by itself as a complete sentence. It is therefore called the Principal or Main Clause. </w:t>
      </w:r>
    </w:p>
    <w:p w14:paraId="02E97E47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529E1DCB" w14:textId="77777777" w:rsidR="00C90E81" w:rsidRDefault="00C90E81" w:rsidP="00C90E81">
      <w:pPr>
        <w:ind w:left="-5" w:right="14"/>
      </w:pPr>
      <w:r>
        <w:t xml:space="preserve">The Clause, when evening came, cannot stand by itself and make good sense. It is dependent on the Clause, they rested. It is therefore called a Dependent or Subordinate Clause. </w:t>
      </w:r>
    </w:p>
    <w:p w14:paraId="16E9D0D7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22FD754A" w14:textId="77777777" w:rsidR="00C90E81" w:rsidRDefault="00C90E81" w:rsidP="00C90E81">
      <w:pPr>
        <w:ind w:left="-5" w:right="14"/>
      </w:pPr>
      <w:r>
        <w:t xml:space="preserve">A sentence, such as the fourth, is called a Complex Sentence. </w:t>
      </w:r>
    </w:p>
    <w:p w14:paraId="70895FA9" w14:textId="77777777" w:rsidR="00C90E81" w:rsidRDefault="00C90E81" w:rsidP="00C90E81">
      <w:pPr>
        <w:ind w:left="-5" w:right="4737"/>
      </w:pPr>
      <w:r>
        <w:t xml:space="preserve">Sentence 5 consists of three Clauses:- (i) The people said. (Main Clause). </w:t>
      </w:r>
    </w:p>
    <w:p w14:paraId="6127D70B" w14:textId="77777777" w:rsidR="00C90E81" w:rsidRDefault="00C90E81" w:rsidP="00C90E81">
      <w:pPr>
        <w:numPr>
          <w:ilvl w:val="0"/>
          <w:numId w:val="8"/>
        </w:numPr>
        <w:ind w:right="14" w:hanging="420"/>
      </w:pPr>
      <w:r>
        <w:t xml:space="preserve">As the boxers advanced into the ring. (Subordinate Adverb Clause.)  </w:t>
      </w:r>
    </w:p>
    <w:p w14:paraId="5071BC8D" w14:textId="77777777" w:rsidR="00C90E81" w:rsidRDefault="00C90E81" w:rsidP="00C90E81">
      <w:pPr>
        <w:numPr>
          <w:ilvl w:val="0"/>
          <w:numId w:val="8"/>
        </w:numPr>
        <w:ind w:right="14" w:hanging="420"/>
      </w:pPr>
      <w:r>
        <w:lastRenderedPageBreak/>
        <w:t xml:space="preserve">They would not allow them to fight. (Subordinate Noun Clause.) </w:t>
      </w:r>
    </w:p>
    <w:p w14:paraId="365B5B38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69C73FB2" w14:textId="77777777" w:rsidR="00C90E81" w:rsidRDefault="00C90E81" w:rsidP="00C90E81">
      <w:pPr>
        <w:ind w:left="-5" w:right="14"/>
      </w:pPr>
      <w:r>
        <w:t xml:space="preserve">Such a sentence is also called a Complex sentence.  </w:t>
      </w:r>
    </w:p>
    <w:p w14:paraId="1BE36D07" w14:textId="77777777" w:rsidR="00C90E81" w:rsidRDefault="00C90E81" w:rsidP="00C90E81">
      <w:pPr>
        <w:ind w:left="-5" w:right="14"/>
      </w:pPr>
      <w:r>
        <w:t xml:space="preserve">Def:- A Complex sentence consists of one Main Clause and one or more Subordinate Clauses. </w:t>
      </w:r>
    </w:p>
    <w:p w14:paraId="7EDA6574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1B731106" w14:textId="77777777" w:rsidR="00C90E81" w:rsidRDefault="00C90E81" w:rsidP="00C90E81">
      <w:pPr>
        <w:ind w:left="-5" w:right="4737"/>
      </w:pPr>
      <w:r>
        <w:t xml:space="preserve">Sentence 6 consists of three Clauses:- (i) Anil called at 5.30 (Main Clause)        </w:t>
      </w:r>
    </w:p>
    <w:p w14:paraId="2860CCA7" w14:textId="77777777" w:rsidR="00C90E81" w:rsidRDefault="00C90E81" w:rsidP="00C90E81">
      <w:pPr>
        <w:numPr>
          <w:ilvl w:val="0"/>
          <w:numId w:val="9"/>
        </w:numPr>
        <w:ind w:right="14" w:hanging="420"/>
      </w:pPr>
      <w:r>
        <w:t xml:space="preserve">I mid him (Main Clause) </w:t>
      </w:r>
    </w:p>
    <w:p w14:paraId="33054174" w14:textId="2497E25C" w:rsidR="00C90E81" w:rsidRDefault="00C90E81" w:rsidP="00C90E81">
      <w:r>
        <w:t>That you had gone out (Subordinate Noun Clause)</w:t>
      </w:r>
    </w:p>
    <w:p w14:paraId="19442057" w14:textId="65996B8A" w:rsidR="00C90E81" w:rsidRDefault="00C90E81"/>
    <w:p w14:paraId="49BF8757" w14:textId="53B7F842" w:rsidR="00C90E81" w:rsidRDefault="00C90E81"/>
    <w:p w14:paraId="26C7AB95" w14:textId="77777777" w:rsidR="00C90E81" w:rsidRDefault="00C90E81" w:rsidP="00C90E81">
      <w:pPr>
        <w:ind w:left="-5" w:right="14"/>
      </w:pPr>
      <w:r>
        <w:t xml:space="preserve">Such a sentence is also called a Compound sentence.  </w:t>
      </w:r>
    </w:p>
    <w:p w14:paraId="550E43E7" w14:textId="77777777" w:rsidR="00C90E81" w:rsidRDefault="00C90E81" w:rsidP="00C90E81">
      <w:pPr>
        <w:ind w:left="-5" w:right="14"/>
      </w:pPr>
      <w:r>
        <w:t xml:space="preserve">In addition to two or three Main clauses, a compound Sentence sometimes includes one or more subordinate Clauses. </w:t>
      </w:r>
    </w:p>
    <w:p w14:paraId="1F4FC76B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52A206D2" w14:textId="77777777" w:rsidR="00C90E81" w:rsidRDefault="00C90E81" w:rsidP="00C90E81">
      <w:pPr>
        <w:ind w:left="-5" w:right="14"/>
      </w:pPr>
      <w:r>
        <w:t xml:space="preserve">28. Look at the following Compound sentences, and notice the Co-ordinating Conjunctions joining clauses of equal rank:- </w:t>
      </w:r>
    </w:p>
    <w:p w14:paraId="2CEC93E9" w14:textId="77777777" w:rsidR="00C90E81" w:rsidRDefault="00C90E81" w:rsidP="00C90E81">
      <w:pPr>
        <w:spacing w:after="0" w:line="259" w:lineRule="auto"/>
        <w:ind w:left="0" w:firstLine="0"/>
      </w:pPr>
      <w:r>
        <w:t xml:space="preserve"> </w:t>
      </w:r>
    </w:p>
    <w:p w14:paraId="0AF32186" w14:textId="77777777" w:rsidR="00C90E81" w:rsidRDefault="00C90E81" w:rsidP="00C90E81">
      <w:pPr>
        <w:ind w:left="370" w:right="14"/>
      </w:pPr>
      <w:r>
        <w:t xml:space="preserve">I shall do it now or I shall not do it at all. </w:t>
      </w:r>
    </w:p>
    <w:p w14:paraId="2C59B6EC" w14:textId="77777777" w:rsidR="00C90E81" w:rsidRDefault="00C90E81" w:rsidP="00C90E81">
      <w:pPr>
        <w:ind w:left="370" w:right="14"/>
      </w:pPr>
      <w:r>
        <w:t xml:space="preserve">He gave them no money nor did he help them in any way. </w:t>
      </w:r>
    </w:p>
    <w:p w14:paraId="08CB39C7" w14:textId="77777777" w:rsidR="00C90E81" w:rsidRDefault="00C90E81" w:rsidP="00C90E81">
      <w:pPr>
        <w:ind w:left="370" w:right="14"/>
      </w:pPr>
      <w:r>
        <w:t xml:space="preserve">He threw the stone but it missed the dog. </w:t>
      </w:r>
    </w:p>
    <w:p w14:paraId="77744A0D" w14:textId="77777777" w:rsidR="00C90E81" w:rsidRDefault="00C90E81" w:rsidP="00C90E81">
      <w:pPr>
        <w:ind w:left="370" w:right="14"/>
      </w:pPr>
      <w:r>
        <w:t xml:space="preserve">He neither obtains success nor deserves it. </w:t>
      </w:r>
    </w:p>
    <w:p w14:paraId="4349CEDB" w14:textId="77777777" w:rsidR="00C90E81" w:rsidRDefault="00C90E81" w:rsidP="00C90E81">
      <w:pPr>
        <w:ind w:left="370" w:right="14"/>
      </w:pPr>
      <w:r>
        <w:t xml:space="preserve">He is cither mad or he has become a criminal. </w:t>
      </w:r>
    </w:p>
    <w:p w14:paraId="01918466" w14:textId="77777777" w:rsidR="00C90E81" w:rsidRDefault="00C90E81" w:rsidP="00C90E81">
      <w:pPr>
        <w:ind w:left="370" w:right="14"/>
      </w:pPr>
      <w:r>
        <w:t xml:space="preserve">I both thanked him and rewarded him. </w:t>
      </w:r>
    </w:p>
    <w:p w14:paraId="53BBEC25" w14:textId="6B5F1E0E" w:rsidR="00C90E81" w:rsidRDefault="00C90E81"/>
    <w:p w14:paraId="3B10FE64" w14:textId="15FC0D2F" w:rsidR="00C90E81" w:rsidRDefault="00C90E81"/>
    <w:p w14:paraId="0192892A" w14:textId="6DA4AF80" w:rsidR="00C90E81" w:rsidRDefault="00C90E81"/>
    <w:p w14:paraId="61EDB7E3" w14:textId="77B4648A" w:rsidR="00C90E81" w:rsidRDefault="00C90E81"/>
    <w:p w14:paraId="5E82039B" w14:textId="3D7B65F7" w:rsidR="00C90E81" w:rsidRDefault="00C90E81"/>
    <w:p w14:paraId="4203807C" w14:textId="1B64E107" w:rsidR="001A6DC7" w:rsidRDefault="001A6DC7"/>
    <w:p w14:paraId="08198411" w14:textId="2DAD77CB" w:rsidR="001A6DC7" w:rsidRPr="001A6DC7" w:rsidRDefault="001A6DC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C764FE5" wp14:editId="08688B1C">
            <wp:extent cx="331470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A6DC7" w:rsidRPr="001A6D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E35F5"/>
    <w:multiLevelType w:val="hybridMultilevel"/>
    <w:tmpl w:val="80E0764A"/>
    <w:lvl w:ilvl="0" w:tplc="6D6AF13E">
      <w:start w:val="2"/>
      <w:numFmt w:val="lowerRoman"/>
      <w:lvlText w:val="(%1)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A63BE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5C05E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C6B7A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EC5AD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B2A38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D81EE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683A5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A8EF14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DBD3F8F"/>
    <w:multiLevelType w:val="hybridMultilevel"/>
    <w:tmpl w:val="40FA2BD6"/>
    <w:lvl w:ilvl="0" w:tplc="20441A6E">
      <w:start w:val="1"/>
      <w:numFmt w:val="decimal"/>
      <w:lvlText w:val="(%1)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88ADA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9A812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66116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44582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A2F92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BE189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580F69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10CA1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798252A"/>
    <w:multiLevelType w:val="hybridMultilevel"/>
    <w:tmpl w:val="D304EA0E"/>
    <w:lvl w:ilvl="0" w:tplc="B8EE2EA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6ED89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F4CD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7C43E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F670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C8AF83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4C1E5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12AC3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1C83D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5CC2110"/>
    <w:multiLevelType w:val="hybridMultilevel"/>
    <w:tmpl w:val="104EE2EC"/>
    <w:lvl w:ilvl="0" w:tplc="14AC48CE">
      <w:start w:val="4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2066A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F43F7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9A7C7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3CEEC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C84F2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2C71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382AA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1EC32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62A33E2"/>
    <w:multiLevelType w:val="hybridMultilevel"/>
    <w:tmpl w:val="45F0834A"/>
    <w:lvl w:ilvl="0" w:tplc="1508582A">
      <w:start w:val="1"/>
      <w:numFmt w:val="lowerRoman"/>
      <w:lvlText w:val="(%1)"/>
      <w:lvlJc w:val="left"/>
      <w:pPr>
        <w:ind w:left="3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F604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5080B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224EC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A8CAB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F4CEF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35A901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664FA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3E4CBF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92F0F5E"/>
    <w:multiLevelType w:val="hybridMultilevel"/>
    <w:tmpl w:val="7FF0BBD8"/>
    <w:lvl w:ilvl="0" w:tplc="E0FA586A">
      <w:start w:val="2"/>
      <w:numFmt w:val="lowerRoman"/>
      <w:lvlText w:val="(%1)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D2E5D4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C2E6A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0A0C0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94391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C261C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0DC5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442EA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B266A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30737BA"/>
    <w:multiLevelType w:val="hybridMultilevel"/>
    <w:tmpl w:val="4B54521A"/>
    <w:lvl w:ilvl="0" w:tplc="3318810E">
      <w:start w:val="1"/>
      <w:numFmt w:val="lowerRoman"/>
      <w:lvlText w:val="(%1)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53A9DF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F68AA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E28E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8069E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DA217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18654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F8E8AB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B0D82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70615AE"/>
    <w:multiLevelType w:val="hybridMultilevel"/>
    <w:tmpl w:val="E7D8E376"/>
    <w:lvl w:ilvl="0" w:tplc="A0FC6EC8">
      <w:start w:val="6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B4ACD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D09F8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BC652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E2087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FEC7D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42FBC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4899A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8CCD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3305840"/>
    <w:multiLevelType w:val="hybridMultilevel"/>
    <w:tmpl w:val="C0449988"/>
    <w:lvl w:ilvl="0" w:tplc="A686D274">
      <w:start w:val="1"/>
      <w:numFmt w:val="decimal"/>
      <w:lvlText w:val="(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B4530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1A246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C67D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050CDE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6CB53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F9AB3E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A04E57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8A591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7"/>
  </w:num>
  <w:num w:numId="5">
    <w:abstractNumId w:val="2"/>
  </w:num>
  <w:num w:numId="6">
    <w:abstractNumId w:val="4"/>
  </w:num>
  <w:num w:numId="7">
    <w:abstractNumId w:val="6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JLMzNzCwsjSyMDcyUdpeDU4uLM/DyQAsNaAAu4j1wsAAAA"/>
  </w:docVars>
  <w:rsids>
    <w:rsidRoot w:val="007A0031"/>
    <w:rsid w:val="000C1A68"/>
    <w:rsid w:val="001A6DC7"/>
    <w:rsid w:val="004925D9"/>
    <w:rsid w:val="007A0031"/>
    <w:rsid w:val="00C9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547F4"/>
  <w15:chartTrackingRefBased/>
  <w15:docId w15:val="{52076BB4-204E-47BC-A431-F8D37D359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0E81"/>
    <w:pPr>
      <w:spacing w:after="13" w:line="248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val="en-PK" w:eastAsia="en-PK"/>
    </w:rPr>
  </w:style>
  <w:style w:type="paragraph" w:styleId="Heading1">
    <w:name w:val="heading 1"/>
    <w:next w:val="Normal"/>
    <w:link w:val="Heading1Char"/>
    <w:uiPriority w:val="9"/>
    <w:qFormat/>
    <w:rsid w:val="00C90E81"/>
    <w:pPr>
      <w:keepNext/>
      <w:keepLines/>
      <w:spacing w:after="189" w:line="250" w:lineRule="auto"/>
      <w:ind w:left="10" w:hanging="10"/>
      <w:outlineLvl w:val="0"/>
    </w:pPr>
    <w:rPr>
      <w:rFonts w:ascii="Arial" w:eastAsia="Arial" w:hAnsi="Arial" w:cs="Arial"/>
      <w:b/>
      <w:color w:val="000000"/>
      <w:sz w:val="32"/>
      <w:lang w:val="en-PK" w:eastAsia="en-PK"/>
    </w:rPr>
  </w:style>
  <w:style w:type="paragraph" w:styleId="Heading2">
    <w:name w:val="heading 2"/>
    <w:next w:val="Normal"/>
    <w:link w:val="Heading2Char"/>
    <w:uiPriority w:val="9"/>
    <w:unhideWhenUsed/>
    <w:qFormat/>
    <w:rsid w:val="00C90E81"/>
    <w:pPr>
      <w:keepNext/>
      <w:keepLines/>
      <w:spacing w:after="8" w:line="249" w:lineRule="auto"/>
      <w:ind w:left="10" w:hanging="10"/>
      <w:outlineLvl w:val="1"/>
    </w:pPr>
    <w:rPr>
      <w:rFonts w:ascii="Arial" w:eastAsia="Arial" w:hAnsi="Arial" w:cs="Arial"/>
      <w:b/>
      <w:i/>
      <w:color w:val="000000"/>
      <w:sz w:val="28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0E81"/>
    <w:rPr>
      <w:rFonts w:ascii="Arial" w:eastAsia="Arial" w:hAnsi="Arial" w:cs="Arial"/>
      <w:b/>
      <w:color w:val="000000"/>
      <w:sz w:val="32"/>
      <w:lang w:val="en-PK" w:eastAsia="en-PK"/>
    </w:rPr>
  </w:style>
  <w:style w:type="character" w:customStyle="1" w:styleId="Heading2Char">
    <w:name w:val="Heading 2 Char"/>
    <w:basedOn w:val="DefaultParagraphFont"/>
    <w:link w:val="Heading2"/>
    <w:uiPriority w:val="9"/>
    <w:rsid w:val="00C90E81"/>
    <w:rPr>
      <w:rFonts w:ascii="Arial" w:eastAsia="Arial" w:hAnsi="Arial" w:cs="Arial"/>
      <w:b/>
      <w:i/>
      <w:color w:val="000000"/>
      <w:sz w:val="28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50</Words>
  <Characters>5421</Characters>
  <Application>Microsoft Office Word</Application>
  <DocSecurity>0</DocSecurity>
  <Lines>45</Lines>
  <Paragraphs>12</Paragraphs>
  <ScaleCrop>false</ScaleCrop>
  <Company/>
  <LinksUpToDate>false</LinksUpToDate>
  <CharactersWithSpaces>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had</dc:creator>
  <cp:keywords/>
  <dc:description/>
  <cp:lastModifiedBy>Muhammad Fahad</cp:lastModifiedBy>
  <cp:revision>3</cp:revision>
  <dcterms:created xsi:type="dcterms:W3CDTF">2020-12-01T20:54:00Z</dcterms:created>
  <dcterms:modified xsi:type="dcterms:W3CDTF">2020-12-01T21:03:00Z</dcterms:modified>
</cp:coreProperties>
</file>